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37A2BB5D" w14:textId="78FAC0B7" w:rsidR="00E728BD" w:rsidRDefault="00E728B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46C015D4" w:rsidR="00173A24" w:rsidRDefault="00E728B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13D9CF89" w14:textId="5A81C290" w:rsidR="00E728BD" w:rsidRDefault="00E728B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o add classes in HTML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3676C5E" w14:textId="1E57D094" w:rsidR="00E728BD" w:rsidRDefault="00E728B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fer to classes in html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4B70CD81" w:rsidR="00173A24" w:rsidRDefault="00E728BD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ing position it to the relative are you are working in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6EBD566A" w:rsidR="00173A24" w:rsidRDefault="00E728B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Tells you how transparent an item is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44E6412" w:rsidR="00173A24" w:rsidRDefault="00E728B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5B236485" w:rsidR="00173A24" w:rsidRDefault="00E728B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35F623D3" w:rsidR="00173A24" w:rsidRDefault="00E728B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First call the reactive native then create a class the extends from App then use to render function to render the code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507D6A1A" w:rsidR="00173A24" w:rsidRDefault="00E728B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hows the code in the function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19C54443" w:rsidR="00173A24" w:rsidRDefault="00E728B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here you write your code to show on the screen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C0DA185" w14:textId="3F47898D" w:rsidR="00E728BD" w:rsidRDefault="00E728B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button and simple text</w:t>
      </w: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70133364">
    <w:abstractNumId w:val="1"/>
  </w:num>
  <w:num w:numId="2" w16cid:durableId="7762201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E72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16</Words>
  <Characters>1234</Characters>
  <Application>Microsoft Office Word</Application>
  <DocSecurity>0</DocSecurity>
  <Lines>10</Lines>
  <Paragraphs>2</Paragraphs>
  <ScaleCrop>false</ScaleCrop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hineet singh</cp:lastModifiedBy>
  <cp:revision>3</cp:revision>
  <dcterms:created xsi:type="dcterms:W3CDTF">2021-01-06T05:46:00Z</dcterms:created>
  <dcterms:modified xsi:type="dcterms:W3CDTF">2023-07-03T08:10:00Z</dcterms:modified>
</cp:coreProperties>
</file>